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Default="00AF0FEC" w:rsidP="00B4588C">
      <w:p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Weekly</w:t>
      </w:r>
      <w:r w:rsidR="00B4588C">
        <w:rPr>
          <w:b/>
          <w:bCs/>
          <w:sz w:val="32"/>
          <w:szCs w:val="32"/>
          <w:u w:val="single"/>
        </w:rPr>
        <w:t xml:space="preserve"> Plan</w:t>
      </w:r>
    </w:p>
    <w:p w14:paraId="030C3353" w14:textId="3B76A94F" w:rsidR="00AF0FEC" w:rsidRPr="00AF0FEC" w:rsidRDefault="00AF0FEC" w:rsidP="008060A9">
      <w:pPr>
        <w:spacing w:line="240" w:lineRule="auto"/>
        <w:jc w:val="righ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Team Members</w:t>
      </w:r>
    </w:p>
    <w:p w14:paraId="4D3DEE0E" w14:textId="3B493893" w:rsidR="008060A9" w:rsidRPr="00AF0FEC" w:rsidRDefault="008060A9" w:rsidP="00AF0FEC">
      <w:pPr>
        <w:pStyle w:val="ListParagraph"/>
        <w:numPr>
          <w:ilvl w:val="0"/>
          <w:numId w:val="5"/>
        </w:numPr>
        <w:spacing w:line="240" w:lineRule="auto"/>
        <w:jc w:val="right"/>
        <w:rPr>
          <w:b/>
          <w:bCs/>
          <w:color w:val="7030A0"/>
          <w:sz w:val="28"/>
          <w:szCs w:val="28"/>
        </w:rPr>
      </w:pPr>
      <w:r w:rsidRPr="00AF0FEC">
        <w:rPr>
          <w:b/>
          <w:bCs/>
          <w:color w:val="7030A0"/>
          <w:sz w:val="28"/>
          <w:szCs w:val="28"/>
        </w:rPr>
        <w:t>Nancy Fujikado</w:t>
      </w:r>
    </w:p>
    <w:p w14:paraId="21A74CEC" w14:textId="5C92E18D" w:rsidR="008060A9" w:rsidRPr="00AF0FEC" w:rsidRDefault="008060A9" w:rsidP="00AF0FEC">
      <w:pPr>
        <w:pStyle w:val="ListParagraph"/>
        <w:numPr>
          <w:ilvl w:val="0"/>
          <w:numId w:val="5"/>
        </w:numPr>
        <w:spacing w:line="240" w:lineRule="auto"/>
        <w:jc w:val="right"/>
        <w:rPr>
          <w:color w:val="00B0F0"/>
          <w:sz w:val="28"/>
          <w:szCs w:val="28"/>
        </w:rPr>
      </w:pPr>
      <w:r w:rsidRPr="00AF0FEC">
        <w:rPr>
          <w:b/>
          <w:bCs/>
          <w:color w:val="00B0F0"/>
          <w:sz w:val="28"/>
          <w:szCs w:val="28"/>
        </w:rPr>
        <w:t>Kijahre Fikiri</w:t>
      </w:r>
    </w:p>
    <w:p w14:paraId="4F2EE7BB" w14:textId="50BFC71C" w:rsidR="00B4588C" w:rsidRDefault="00B4588C" w:rsidP="00B4588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rom 10/4 to 10/11:</w:t>
      </w:r>
    </w:p>
    <w:p w14:paraId="56D8FF69" w14:textId="7459D372" w:rsidR="00AF0FEC" w:rsidRPr="00AF0FEC" w:rsidRDefault="00AF0FEC" w:rsidP="00AF0FEC">
      <w:pPr>
        <w:pStyle w:val="ListParagraph"/>
        <w:numPr>
          <w:ilvl w:val="0"/>
          <w:numId w:val="1"/>
        </w:numPr>
        <w:spacing w:line="276" w:lineRule="auto"/>
      </w:pPr>
      <w:r w:rsidRPr="00AF0FEC">
        <w:t>Meeting between team members</w:t>
      </w:r>
    </w:p>
    <w:p w14:paraId="68464BEB" w14:textId="300BFC40" w:rsidR="00B4588C" w:rsidRPr="008060A9" w:rsidRDefault="00B4588C" w:rsidP="00AF0FEC">
      <w:pPr>
        <w:pStyle w:val="ListParagraph"/>
        <w:numPr>
          <w:ilvl w:val="0"/>
          <w:numId w:val="1"/>
        </w:numPr>
        <w:spacing w:line="276" w:lineRule="auto"/>
        <w:rPr>
          <w:color w:val="00B0F0"/>
        </w:rPr>
      </w:pPr>
      <w:r w:rsidRPr="008060A9">
        <w:rPr>
          <w:color w:val="00B0F0"/>
        </w:rPr>
        <w:t>Refactor code from Weather API Project to grab data from Home Depot’s site</w:t>
      </w:r>
    </w:p>
    <w:p w14:paraId="607D0004" w14:textId="0A8EE751" w:rsidR="00B4588C" w:rsidRPr="00B4588C" w:rsidRDefault="00B4588C" w:rsidP="00AF0FEC">
      <w:pPr>
        <w:pStyle w:val="ListParagraph"/>
        <w:numPr>
          <w:ilvl w:val="0"/>
          <w:numId w:val="1"/>
        </w:numPr>
        <w:spacing w:line="276" w:lineRule="auto"/>
        <w:rPr>
          <w:color w:val="7030A0"/>
        </w:rPr>
      </w:pPr>
      <w:r w:rsidRPr="00B4588C">
        <w:rPr>
          <w:color w:val="7030A0"/>
        </w:rPr>
        <w:t>Get a Lowes API and investigate what it can do</w:t>
      </w:r>
    </w:p>
    <w:p w14:paraId="274CCC8B" w14:textId="600D1225" w:rsidR="00B4588C" w:rsidRPr="00B4588C" w:rsidRDefault="00B4588C" w:rsidP="00AF0FEC">
      <w:pPr>
        <w:pStyle w:val="ListParagraph"/>
        <w:numPr>
          <w:ilvl w:val="0"/>
          <w:numId w:val="1"/>
        </w:numPr>
        <w:spacing w:line="276" w:lineRule="auto"/>
        <w:rPr>
          <w:color w:val="7030A0"/>
        </w:rPr>
      </w:pPr>
      <w:r w:rsidRPr="00B4588C">
        <w:rPr>
          <w:color w:val="7030A0"/>
        </w:rPr>
        <w:t xml:space="preserve">Gather product </w:t>
      </w:r>
      <w:r w:rsidR="008060A9" w:rsidRPr="00B4588C">
        <w:rPr>
          <w:color w:val="7030A0"/>
        </w:rPr>
        <w:t>IDs</w:t>
      </w:r>
      <w:r w:rsidRPr="00B4588C">
        <w:rPr>
          <w:color w:val="7030A0"/>
        </w:rPr>
        <w:t xml:space="preserve"> from Lowes website</w:t>
      </w:r>
    </w:p>
    <w:p w14:paraId="1559666A" w14:textId="7D83CEAD" w:rsidR="00B4588C" w:rsidRPr="008060A9" w:rsidRDefault="00B4588C" w:rsidP="00AF0FEC">
      <w:pPr>
        <w:pStyle w:val="ListParagraph"/>
        <w:numPr>
          <w:ilvl w:val="0"/>
          <w:numId w:val="1"/>
        </w:numPr>
        <w:spacing w:line="276" w:lineRule="auto"/>
        <w:rPr>
          <w:color w:val="00B0F0"/>
        </w:rPr>
      </w:pPr>
      <w:r w:rsidRPr="008060A9">
        <w:rPr>
          <w:color w:val="00B0F0"/>
        </w:rPr>
        <w:t>Get a web host domain</w:t>
      </w:r>
    </w:p>
    <w:p w14:paraId="449CCE37" w14:textId="1BAE2722" w:rsidR="00B4588C" w:rsidRPr="008060A9" w:rsidRDefault="00B4588C" w:rsidP="00AF0FEC">
      <w:pPr>
        <w:pStyle w:val="ListParagraph"/>
        <w:numPr>
          <w:ilvl w:val="0"/>
          <w:numId w:val="1"/>
        </w:numPr>
        <w:spacing w:line="276" w:lineRule="auto"/>
        <w:rPr>
          <w:color w:val="00B0F0"/>
        </w:rPr>
      </w:pPr>
      <w:r w:rsidRPr="008060A9">
        <w:rPr>
          <w:color w:val="00B0F0"/>
        </w:rPr>
        <w:t>Create Estimator Worksheet Framework</w:t>
      </w:r>
    </w:p>
    <w:p w14:paraId="032009B7" w14:textId="62F46FDE" w:rsidR="008060A9" w:rsidRPr="008060A9" w:rsidRDefault="008060A9" w:rsidP="00B4588C">
      <w:pPr>
        <w:pStyle w:val="ListParagraph"/>
        <w:numPr>
          <w:ilvl w:val="0"/>
          <w:numId w:val="1"/>
        </w:numPr>
        <w:rPr>
          <w:color w:val="7030A0"/>
        </w:rPr>
      </w:pPr>
      <w:r w:rsidRPr="008060A9">
        <w:rPr>
          <w:color w:val="7030A0"/>
        </w:rPr>
        <w:t>Look at rubric</w:t>
      </w:r>
    </w:p>
    <w:p w14:paraId="6508130D" w14:textId="486F2E26" w:rsidR="00B4588C" w:rsidRDefault="00B4588C" w:rsidP="00B4588C">
      <w:pPr>
        <w:rPr>
          <w:b/>
          <w:bCs/>
          <w:sz w:val="28"/>
          <w:szCs w:val="28"/>
        </w:rPr>
      </w:pPr>
      <w:r w:rsidRPr="00B4588C">
        <w:rPr>
          <w:b/>
          <w:bCs/>
          <w:sz w:val="28"/>
          <w:szCs w:val="28"/>
        </w:rPr>
        <w:t>From 10/</w:t>
      </w:r>
      <w:r>
        <w:rPr>
          <w:b/>
          <w:bCs/>
          <w:sz w:val="28"/>
          <w:szCs w:val="28"/>
        </w:rPr>
        <w:t>11</w:t>
      </w:r>
      <w:r w:rsidRPr="00B4588C">
        <w:rPr>
          <w:b/>
          <w:bCs/>
          <w:sz w:val="28"/>
          <w:szCs w:val="28"/>
        </w:rPr>
        <w:t xml:space="preserve"> to 10/1</w:t>
      </w:r>
      <w:r>
        <w:rPr>
          <w:b/>
          <w:bCs/>
          <w:sz w:val="28"/>
          <w:szCs w:val="28"/>
        </w:rPr>
        <w:t>8</w:t>
      </w:r>
      <w:r w:rsidRPr="00B4588C">
        <w:rPr>
          <w:b/>
          <w:bCs/>
          <w:sz w:val="28"/>
          <w:szCs w:val="28"/>
        </w:rPr>
        <w:t>:</w:t>
      </w:r>
    </w:p>
    <w:p w14:paraId="26E8732D" w14:textId="352BD059" w:rsidR="00B4588C" w:rsidRPr="008060A9" w:rsidRDefault="00B4588C" w:rsidP="00AF0FEC">
      <w:pPr>
        <w:pStyle w:val="ListParagraph"/>
        <w:numPr>
          <w:ilvl w:val="0"/>
          <w:numId w:val="3"/>
        </w:numPr>
        <w:spacing w:line="276" w:lineRule="auto"/>
        <w:rPr>
          <w:color w:val="00B0F0"/>
        </w:rPr>
      </w:pPr>
      <w:r w:rsidRPr="008060A9">
        <w:rPr>
          <w:color w:val="00B0F0"/>
        </w:rPr>
        <w:t>Refactor code from Weather API Project to grab data from Lowe’s site</w:t>
      </w:r>
    </w:p>
    <w:p w14:paraId="6CE4B454" w14:textId="770C0180" w:rsidR="00B4588C" w:rsidRPr="008060A9" w:rsidRDefault="00B4588C" w:rsidP="00AF0FEC">
      <w:pPr>
        <w:pStyle w:val="ListParagraph"/>
        <w:numPr>
          <w:ilvl w:val="0"/>
          <w:numId w:val="3"/>
        </w:numPr>
        <w:spacing w:line="276" w:lineRule="auto"/>
        <w:rPr>
          <w:color w:val="7030A0"/>
        </w:rPr>
      </w:pPr>
      <w:r w:rsidRPr="008060A9">
        <w:rPr>
          <w:color w:val="7030A0"/>
        </w:rPr>
        <w:t xml:space="preserve">Research </w:t>
      </w:r>
      <w:r w:rsidR="008060A9" w:rsidRPr="008060A9">
        <w:rPr>
          <w:color w:val="7030A0"/>
        </w:rPr>
        <w:t>web scraping a third site and get necessary data for third web scraping site</w:t>
      </w:r>
    </w:p>
    <w:p w14:paraId="6C4A4D7B" w14:textId="5C864A97" w:rsidR="00B4588C" w:rsidRPr="008060A9" w:rsidRDefault="00B4588C" w:rsidP="00AF0FEC">
      <w:pPr>
        <w:pStyle w:val="ListParagraph"/>
        <w:numPr>
          <w:ilvl w:val="0"/>
          <w:numId w:val="3"/>
        </w:numPr>
        <w:spacing w:line="276" w:lineRule="auto"/>
        <w:rPr>
          <w:color w:val="00B0F0"/>
        </w:rPr>
      </w:pPr>
      <w:r w:rsidRPr="008060A9">
        <w:rPr>
          <w:color w:val="00B0F0"/>
        </w:rPr>
        <w:t>Add VBA drop down menus to estimator sheet</w:t>
      </w:r>
    </w:p>
    <w:p w14:paraId="2D55E7A7" w14:textId="0F1983D3" w:rsidR="00B4588C" w:rsidRDefault="00B4588C" w:rsidP="00B4588C">
      <w:pPr>
        <w:pStyle w:val="ListParagraph"/>
        <w:numPr>
          <w:ilvl w:val="0"/>
          <w:numId w:val="3"/>
        </w:numPr>
        <w:rPr>
          <w:color w:val="7030A0"/>
        </w:rPr>
      </w:pPr>
      <w:r w:rsidRPr="008060A9">
        <w:rPr>
          <w:color w:val="7030A0"/>
        </w:rPr>
        <w:t>Fine tune worksheet and website</w:t>
      </w:r>
    </w:p>
    <w:p w14:paraId="23FBE8BE" w14:textId="5E3DA92D" w:rsidR="00AF0FEC" w:rsidRDefault="00AF0FEC" w:rsidP="00AF0FEC">
      <w:pPr>
        <w:rPr>
          <w:b/>
          <w:bCs/>
          <w:sz w:val="28"/>
          <w:szCs w:val="28"/>
        </w:rPr>
      </w:pPr>
      <w:r w:rsidRPr="00AF0FEC">
        <w:rPr>
          <w:b/>
          <w:bCs/>
          <w:sz w:val="28"/>
          <w:szCs w:val="28"/>
        </w:rPr>
        <w:t>From 10/</w:t>
      </w:r>
      <w:r>
        <w:rPr>
          <w:b/>
          <w:bCs/>
          <w:sz w:val="28"/>
          <w:szCs w:val="28"/>
        </w:rPr>
        <w:t>18</w:t>
      </w:r>
      <w:r w:rsidRPr="00AF0FEC">
        <w:rPr>
          <w:b/>
          <w:bCs/>
          <w:sz w:val="28"/>
          <w:szCs w:val="28"/>
        </w:rPr>
        <w:t xml:space="preserve"> to 10/</w:t>
      </w:r>
      <w:r>
        <w:rPr>
          <w:b/>
          <w:bCs/>
          <w:sz w:val="28"/>
          <w:szCs w:val="28"/>
        </w:rPr>
        <w:t>25</w:t>
      </w:r>
      <w:r w:rsidRPr="00AF0FEC">
        <w:rPr>
          <w:b/>
          <w:bCs/>
          <w:sz w:val="28"/>
          <w:szCs w:val="28"/>
        </w:rPr>
        <w:t>:</w:t>
      </w:r>
    </w:p>
    <w:p w14:paraId="7E900760" w14:textId="3F5FE8D4" w:rsidR="00AF0FEC" w:rsidRDefault="00AF0FEC" w:rsidP="00AF0FEC">
      <w:pPr>
        <w:pStyle w:val="ListParagraph"/>
        <w:numPr>
          <w:ilvl w:val="0"/>
          <w:numId w:val="4"/>
        </w:numPr>
        <w:spacing w:line="276" w:lineRule="auto"/>
      </w:pPr>
      <w:r>
        <w:t>Discuss presentation structure</w:t>
      </w:r>
    </w:p>
    <w:p w14:paraId="5D73D59F" w14:textId="24308F1B" w:rsidR="00AF0FEC" w:rsidRDefault="00AF0FEC" w:rsidP="00AF0FEC">
      <w:pPr>
        <w:pStyle w:val="ListParagraph"/>
        <w:numPr>
          <w:ilvl w:val="0"/>
          <w:numId w:val="4"/>
        </w:numPr>
        <w:spacing w:line="276" w:lineRule="auto"/>
        <w:rPr>
          <w:color w:val="7030A0"/>
        </w:rPr>
      </w:pPr>
      <w:r w:rsidRPr="00AF0FEC">
        <w:rPr>
          <w:color w:val="7030A0"/>
        </w:rPr>
        <w:t>Start working on Power Point</w:t>
      </w:r>
    </w:p>
    <w:p w14:paraId="75EED460" w14:textId="1FF4D42B" w:rsidR="00AF0FEC" w:rsidRPr="00AF0FEC" w:rsidRDefault="00AF0FEC" w:rsidP="00AF0FEC">
      <w:pPr>
        <w:pStyle w:val="ListParagraph"/>
        <w:numPr>
          <w:ilvl w:val="0"/>
          <w:numId w:val="4"/>
        </w:numPr>
        <w:spacing w:line="276" w:lineRule="auto"/>
        <w:rPr>
          <w:color w:val="00B0F0"/>
        </w:rPr>
      </w:pPr>
      <w:r w:rsidRPr="00AF0FEC">
        <w:rPr>
          <w:color w:val="00B0F0"/>
        </w:rPr>
        <w:t>Start working on regression analysis</w:t>
      </w:r>
    </w:p>
    <w:p w14:paraId="5CC6CB23" w14:textId="77AA66EF" w:rsidR="00AF0FEC" w:rsidRPr="00AF0FEC" w:rsidRDefault="00AF0FEC" w:rsidP="00AF0FEC">
      <w:pPr>
        <w:pStyle w:val="ListParagraph"/>
        <w:numPr>
          <w:ilvl w:val="0"/>
          <w:numId w:val="4"/>
        </w:numPr>
        <w:spacing w:line="276" w:lineRule="auto"/>
        <w:rPr>
          <w:color w:val="00B0F0"/>
        </w:rPr>
      </w:pPr>
      <w:r w:rsidRPr="00AF0FEC">
        <w:rPr>
          <w:color w:val="00B0F0"/>
        </w:rPr>
        <w:t>Start working on Visualizations</w:t>
      </w:r>
    </w:p>
    <w:p w14:paraId="2113C14F" w14:textId="29BCBFAB" w:rsidR="00B4588C" w:rsidRDefault="00B4588C" w:rsidP="008060A9">
      <w:pPr>
        <w:pStyle w:val="ListParagraph"/>
      </w:pPr>
    </w:p>
    <w:p w14:paraId="28BCEDF9" w14:textId="14F22BDE" w:rsidR="00B4588C" w:rsidRPr="00B4588C" w:rsidRDefault="00B4588C" w:rsidP="00B4588C">
      <w:pPr>
        <w:ind w:left="360"/>
      </w:pPr>
    </w:p>
    <w:p w14:paraId="33BEDF1D" w14:textId="77777777" w:rsidR="00B4588C" w:rsidRPr="00B4588C" w:rsidRDefault="00B4588C" w:rsidP="00B4588C">
      <w:pPr>
        <w:rPr>
          <w:b/>
          <w:bCs/>
          <w:sz w:val="28"/>
          <w:szCs w:val="28"/>
        </w:rPr>
      </w:pPr>
    </w:p>
    <w:sectPr w:rsidR="00B4588C" w:rsidRPr="00B458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4"/>
  </w:num>
  <w:num w:numId="3" w16cid:durableId="1957516721">
    <w:abstractNumId w:val="2"/>
  </w:num>
  <w:num w:numId="4" w16cid:durableId="2112816482">
    <w:abstractNumId w:val="1"/>
  </w:num>
  <w:num w:numId="5" w16cid:durableId="16648175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kwqgUAncZXnSwAAAA="/>
  </w:docVars>
  <w:rsids>
    <w:rsidRoot w:val="00EF49D0"/>
    <w:rsid w:val="00071FA2"/>
    <w:rsid w:val="00080E8D"/>
    <w:rsid w:val="008060A9"/>
    <w:rsid w:val="00AF0FEC"/>
    <w:rsid w:val="00B4588C"/>
    <w:rsid w:val="00D11340"/>
    <w:rsid w:val="00EF49D0"/>
    <w:rsid w:val="00F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10</Words>
  <Characters>63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4</cp:revision>
  <dcterms:created xsi:type="dcterms:W3CDTF">2022-10-05T18:37:00Z</dcterms:created>
  <dcterms:modified xsi:type="dcterms:W3CDTF">2022-10-05T19:03:00Z</dcterms:modified>
</cp:coreProperties>
</file>